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0-17</w:t>
      </w:r>
      <w:r>
        <w:t xml:space="preserve"> </w:t>
      </w:r>
      <w:r>
        <w:t xml:space="preserve">06:37:2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6257e24c3843276ad9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0-17T06:37:29Z</dcterms:created>
  <dcterms:modified xsi:type="dcterms:W3CDTF">2022-10-17T06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0-17 06:37:21</vt:lpwstr>
  </property>
</Properties>
</file>